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3CFA" w:rsidRPr="00911DD6" w:rsidRDefault="00911DD6" w:rsidP="00911DD6">
      <w:pPr>
        <w:pStyle w:val="Nagwek1"/>
        <w:ind w:right="45"/>
        <w:jc w:val="righ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 xml:space="preserve">                                                                                  </w:t>
      </w:r>
    </w:p>
    <w:p w:rsidR="003F2A2B" w:rsidRDefault="003F2A2B" w:rsidP="003F2A2B">
      <w:pPr>
        <w:pStyle w:val="Nagwek1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SZKOŁA PODSTAWOWA NR 19   </w:t>
      </w:r>
    </w:p>
    <w:p w:rsidR="008D3CFA" w:rsidRPr="003F74F3" w:rsidRDefault="003F2A2B" w:rsidP="003F2A2B">
      <w:pPr>
        <w:pStyle w:val="Nagwek1"/>
        <w:rPr>
          <w:sz w:val="32"/>
          <w:szCs w:val="32"/>
        </w:rPr>
      </w:pPr>
      <w:r>
        <w:rPr>
          <w:sz w:val="32"/>
          <w:szCs w:val="32"/>
        </w:rPr>
        <w:t xml:space="preserve">         </w:t>
      </w:r>
      <w:r w:rsidR="008D3CFA" w:rsidRPr="003F74F3">
        <w:rPr>
          <w:sz w:val="32"/>
          <w:szCs w:val="32"/>
        </w:rPr>
        <w:t>W BYDGOSZCZY</w:t>
      </w:r>
    </w:p>
    <w:p w:rsidR="00911DD6" w:rsidRDefault="00613114" w:rsidP="00911DD6">
      <w:pPr>
        <w:pStyle w:val="Nagwek1"/>
        <w:ind w:right="45"/>
        <w:jc w:val="center"/>
        <w:rPr>
          <w:sz w:val="24"/>
          <w:szCs w:val="24"/>
        </w:rPr>
      </w:pPr>
      <w:r>
        <w:rPr>
          <w:sz w:val="24"/>
          <w:szCs w:val="20"/>
        </w:rPr>
        <w:lastRenderedPageBreak/>
        <w:t>Bydgoszcz, 14</w:t>
      </w:r>
      <w:r w:rsidR="00A17256">
        <w:rPr>
          <w:sz w:val="24"/>
          <w:szCs w:val="20"/>
        </w:rPr>
        <w:t xml:space="preserve"> </w:t>
      </w:r>
      <w:r w:rsidR="00166017">
        <w:rPr>
          <w:sz w:val="24"/>
          <w:szCs w:val="20"/>
        </w:rPr>
        <w:t xml:space="preserve"> lutego 2019</w:t>
      </w:r>
      <w:r w:rsidR="00911DD6">
        <w:rPr>
          <w:sz w:val="24"/>
          <w:szCs w:val="20"/>
        </w:rPr>
        <w:t>r.</w:t>
      </w:r>
      <w:r w:rsidR="008D3CFA">
        <w:rPr>
          <w:sz w:val="24"/>
          <w:szCs w:val="20"/>
        </w:rPr>
        <w:br/>
      </w:r>
    </w:p>
    <w:p w:rsidR="00911DD6" w:rsidRDefault="00911DD6" w:rsidP="008D3CFA">
      <w:pPr>
        <w:pStyle w:val="Nagwek1"/>
        <w:ind w:right="45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</w:p>
    <w:p w:rsidR="003F2A2B" w:rsidRDefault="00911DD6" w:rsidP="008D3CFA">
      <w:pPr>
        <w:pStyle w:val="Nagwek1"/>
        <w:ind w:right="45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</w:t>
      </w:r>
    </w:p>
    <w:p w:rsidR="008D3CFA" w:rsidRPr="00950FFC" w:rsidRDefault="008D3CFA" w:rsidP="008D3CFA">
      <w:pPr>
        <w:pStyle w:val="Nagwek1"/>
        <w:ind w:right="45"/>
        <w:jc w:val="center"/>
        <w:rPr>
          <w:sz w:val="24"/>
          <w:szCs w:val="24"/>
        </w:rPr>
        <w:sectPr w:rsidR="008D3CFA" w:rsidRPr="00950FFC" w:rsidSect="00815EA2">
          <w:pgSz w:w="11906" w:h="16838"/>
          <w:pgMar w:top="851" w:right="1418" w:bottom="851" w:left="1418" w:header="709" w:footer="709" w:gutter="0"/>
          <w:cols w:num="2" w:space="709"/>
          <w:docGrid w:linePitch="360"/>
        </w:sectPr>
      </w:pPr>
      <w:r w:rsidRPr="00287457">
        <w:rPr>
          <w:sz w:val="24"/>
          <w:szCs w:val="24"/>
        </w:rPr>
        <w:t>ma przyjemność zaprosić Państwa do wzięcia udziału</w:t>
      </w:r>
      <w:r>
        <w:rPr>
          <w:sz w:val="24"/>
          <w:szCs w:val="24"/>
        </w:rPr>
        <w:t xml:space="preserve">   </w:t>
      </w:r>
      <w:r w:rsidRPr="00287457">
        <w:rPr>
          <w:sz w:val="24"/>
          <w:szCs w:val="24"/>
        </w:rPr>
        <w:t xml:space="preserve">w   </w:t>
      </w:r>
    </w:p>
    <w:p w:rsidR="008D3CFA" w:rsidRDefault="008D3CFA" w:rsidP="008D3CFA">
      <w:pPr>
        <w:pStyle w:val="Nagwek1"/>
        <w:ind w:right="45"/>
        <w:jc w:val="center"/>
        <w:rPr>
          <w:bCs w:val="0"/>
          <w:color w:val="FF0000"/>
          <w:sz w:val="32"/>
          <w:szCs w:val="32"/>
        </w:rPr>
      </w:pPr>
    </w:p>
    <w:p w:rsidR="008D3CFA" w:rsidRDefault="008D3CFA" w:rsidP="008D3CFA">
      <w:pPr>
        <w:pStyle w:val="Nagwek1"/>
        <w:ind w:right="45"/>
        <w:jc w:val="center"/>
        <w:rPr>
          <w:bCs w:val="0"/>
          <w:sz w:val="32"/>
          <w:szCs w:val="32"/>
        </w:rPr>
      </w:pPr>
      <w:r>
        <w:rPr>
          <w:bCs w:val="0"/>
          <w:sz w:val="32"/>
          <w:szCs w:val="32"/>
        </w:rPr>
        <w:t>X</w:t>
      </w:r>
      <w:r w:rsidR="00166017">
        <w:rPr>
          <w:bCs w:val="0"/>
          <w:sz w:val="32"/>
          <w:szCs w:val="32"/>
        </w:rPr>
        <w:t xml:space="preserve">I </w:t>
      </w:r>
      <w:r w:rsidRPr="00353EB8">
        <w:rPr>
          <w:bCs w:val="0"/>
          <w:sz w:val="32"/>
          <w:szCs w:val="32"/>
        </w:rPr>
        <w:t xml:space="preserve">  FESTIW</w:t>
      </w:r>
      <w:r>
        <w:rPr>
          <w:bCs w:val="0"/>
          <w:sz w:val="32"/>
          <w:szCs w:val="32"/>
        </w:rPr>
        <w:t xml:space="preserve">ALU </w:t>
      </w:r>
      <w:r>
        <w:rPr>
          <w:bCs w:val="0"/>
          <w:sz w:val="32"/>
          <w:szCs w:val="32"/>
        </w:rPr>
        <w:br/>
        <w:t xml:space="preserve">PIOSENKI  OBCOJĘZYCZNEJ </w:t>
      </w:r>
    </w:p>
    <w:p w:rsidR="008D3CFA" w:rsidRPr="00353EB8" w:rsidRDefault="00911DD6" w:rsidP="008D3CFA">
      <w:pPr>
        <w:pStyle w:val="Nagwek1"/>
        <w:ind w:right="45"/>
        <w:jc w:val="center"/>
        <w:rPr>
          <w:b w:val="0"/>
          <w:sz w:val="32"/>
          <w:szCs w:val="32"/>
        </w:rPr>
      </w:pPr>
      <w:r>
        <w:rPr>
          <w:bCs w:val="0"/>
          <w:sz w:val="32"/>
          <w:szCs w:val="32"/>
        </w:rPr>
        <w:t>który odbędzie się</w:t>
      </w:r>
      <w:r w:rsidR="003F2A2B">
        <w:rPr>
          <w:bCs w:val="0"/>
          <w:sz w:val="32"/>
          <w:szCs w:val="32"/>
        </w:rPr>
        <w:t xml:space="preserve">  </w:t>
      </w:r>
      <w:r>
        <w:rPr>
          <w:bCs w:val="0"/>
          <w:sz w:val="32"/>
          <w:szCs w:val="32"/>
        </w:rPr>
        <w:t xml:space="preserve"> </w:t>
      </w:r>
      <w:r w:rsidR="00166017">
        <w:rPr>
          <w:bCs w:val="0"/>
          <w:sz w:val="32"/>
          <w:szCs w:val="32"/>
          <w:u w:val="single"/>
        </w:rPr>
        <w:t>24</w:t>
      </w:r>
      <w:r w:rsidR="00005FD9">
        <w:rPr>
          <w:bCs w:val="0"/>
          <w:sz w:val="32"/>
          <w:szCs w:val="32"/>
          <w:u w:val="single"/>
        </w:rPr>
        <w:t>.</w:t>
      </w:r>
      <w:r w:rsidR="00166017">
        <w:rPr>
          <w:bCs w:val="0"/>
          <w:sz w:val="32"/>
          <w:szCs w:val="32"/>
          <w:u w:val="single"/>
        </w:rPr>
        <w:t xml:space="preserve"> </w:t>
      </w:r>
      <w:r w:rsidR="003F2A2B">
        <w:rPr>
          <w:bCs w:val="0"/>
          <w:sz w:val="32"/>
          <w:szCs w:val="32"/>
          <w:u w:val="single"/>
        </w:rPr>
        <w:t xml:space="preserve"> maja </w:t>
      </w:r>
      <w:r w:rsidR="00166017">
        <w:rPr>
          <w:bCs w:val="0"/>
          <w:sz w:val="32"/>
          <w:szCs w:val="32"/>
          <w:u w:val="single"/>
        </w:rPr>
        <w:t>2019</w:t>
      </w:r>
      <w:r w:rsidR="008D3CFA">
        <w:rPr>
          <w:bCs w:val="0"/>
          <w:sz w:val="32"/>
          <w:szCs w:val="32"/>
          <w:u w:val="single"/>
        </w:rPr>
        <w:t>r.</w:t>
      </w:r>
      <w:r w:rsidR="008D3CFA" w:rsidRPr="00353EB8">
        <w:rPr>
          <w:bCs w:val="0"/>
          <w:sz w:val="32"/>
          <w:szCs w:val="32"/>
        </w:rPr>
        <w:br/>
        <w:t xml:space="preserve">   </w:t>
      </w:r>
    </w:p>
    <w:p w:rsidR="008D3CFA" w:rsidRDefault="008D3CFA" w:rsidP="008D3CFA">
      <w:pPr>
        <w:spacing w:before="100" w:beforeAutospacing="1" w:after="100" w:afterAutospacing="1"/>
        <w:ind w:left="45" w:right="45"/>
        <w:jc w:val="both"/>
      </w:pPr>
      <w:r>
        <w:t>           Naszą ofertę kierujemy do uczniów</w:t>
      </w:r>
      <w:r w:rsidR="00AA11AE">
        <w:t xml:space="preserve"> klas 7 i 8 ze szkół podstawowych oraz klas III gimnazj</w:t>
      </w:r>
      <w:r w:rsidR="00C11A33">
        <w:t>al</w:t>
      </w:r>
      <w:r w:rsidR="00AA11AE">
        <w:t>nych</w:t>
      </w:r>
      <w:r>
        <w:t xml:space="preserve"> z Bydgoszczy i okolic, którzy chętnie łączą umiejętności wokalne z językowymi. Do wzięcia udziału w Festiwalu zapraszamy gorąco zarówno ubiegłorocznych uczestników, jak i tych, którzy chcą spróbować po raz pierwszy. Nasz konkurs objęty jest Honorowym Patronatem Kujawsko-Pomorskiego Kuratora Oświaty.          </w:t>
      </w:r>
    </w:p>
    <w:p w:rsidR="008D3CFA" w:rsidRDefault="008D3CFA" w:rsidP="008D3CFA">
      <w:pPr>
        <w:spacing w:before="100" w:beforeAutospacing="1" w:after="100" w:afterAutospacing="1"/>
        <w:ind w:left="45" w:right="45"/>
        <w:jc w:val="both"/>
      </w:pPr>
      <w:r>
        <w:tab/>
        <w:t xml:space="preserve">Po zapoznaniu się z </w:t>
      </w:r>
      <w:hyperlink r:id="rId6" w:history="1">
        <w:r>
          <w:rPr>
            <w:rStyle w:val="Hipercze"/>
            <w:b/>
            <w:bCs/>
          </w:rPr>
          <w:t>Regulaminem Festiwalu</w:t>
        </w:r>
      </w:hyperlink>
      <w:r>
        <w:rPr>
          <w:b/>
          <w:bCs/>
        </w:rPr>
        <w:t xml:space="preserve"> /w załączeniu/</w:t>
      </w:r>
      <w:r>
        <w:t xml:space="preserve"> prosimy przesłać do nas w ust</w:t>
      </w:r>
      <w:r w:rsidR="007C2684">
        <w:t>alonym terminie płyty CD lub pendrive</w:t>
      </w:r>
      <w:r w:rsidR="005E6D0F">
        <w:t xml:space="preserve"> z nagranym podkładem muzycznym oraz</w:t>
      </w:r>
      <w:r>
        <w:t xml:space="preserve"> zgłoszenie zawierające  następujące dane:</w:t>
      </w:r>
    </w:p>
    <w:p w:rsidR="008D3CFA" w:rsidRPr="00217776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  <w:r w:rsidRPr="00217776">
        <w:rPr>
          <w:sz w:val="18"/>
          <w:szCs w:val="18"/>
        </w:rPr>
        <w:t>1.      Imiona i nazwiska wykonawców (solistów, duetów i akompaniujących uczniów) lub nazwy zespołów ponad 2-osobowych</w:t>
      </w:r>
      <w:r>
        <w:rPr>
          <w:sz w:val="18"/>
          <w:szCs w:val="18"/>
        </w:rPr>
        <w:t xml:space="preserve"> </w:t>
      </w:r>
      <w:r w:rsidRPr="00217776">
        <w:rPr>
          <w:sz w:val="18"/>
          <w:szCs w:val="18"/>
        </w:rPr>
        <w:t>/</w:t>
      </w:r>
      <w:r>
        <w:rPr>
          <w:sz w:val="18"/>
          <w:szCs w:val="18"/>
        </w:rPr>
        <w:t xml:space="preserve"> </w:t>
      </w:r>
      <w:r w:rsidRPr="00217776">
        <w:rPr>
          <w:b/>
          <w:sz w:val="18"/>
          <w:szCs w:val="18"/>
        </w:rPr>
        <w:t>nie więcej jednak niż 5 osób</w:t>
      </w:r>
      <w:r w:rsidRPr="00217776">
        <w:rPr>
          <w:sz w:val="18"/>
          <w:szCs w:val="18"/>
        </w:rPr>
        <w:t xml:space="preserve"> w zespole/.</w:t>
      </w:r>
    </w:p>
    <w:p w:rsidR="008D3CFA" w:rsidRPr="00217776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  <w:r w:rsidRPr="00217776">
        <w:rPr>
          <w:sz w:val="18"/>
          <w:szCs w:val="18"/>
        </w:rPr>
        <w:t>2.      Wiek uczestników i klasa, do której uczęszczają.</w:t>
      </w:r>
    </w:p>
    <w:p w:rsidR="008D3CFA" w:rsidRPr="00217776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  <w:r w:rsidRPr="00217776">
        <w:rPr>
          <w:sz w:val="18"/>
          <w:szCs w:val="18"/>
        </w:rPr>
        <w:t>3.      Ilość osób wykonujących piosenkę.</w:t>
      </w:r>
    </w:p>
    <w:p w:rsidR="008D3CFA" w:rsidRPr="00217776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  <w:r w:rsidRPr="00217776">
        <w:rPr>
          <w:sz w:val="18"/>
          <w:szCs w:val="18"/>
        </w:rPr>
        <w:t>4.      Tytuł utworu i język, w którym będzie wykonany.</w:t>
      </w:r>
      <w:r w:rsidRPr="00217776">
        <w:rPr>
          <w:b/>
          <w:sz w:val="18"/>
          <w:szCs w:val="18"/>
        </w:rPr>
        <w:t xml:space="preserve"> Prosimy o wyraźny zapis tytułów piosenek.</w:t>
      </w:r>
    </w:p>
    <w:p w:rsidR="008D3CFA" w:rsidRPr="00217776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  <w:r w:rsidRPr="00217776">
        <w:rPr>
          <w:sz w:val="18"/>
          <w:szCs w:val="18"/>
        </w:rPr>
        <w:t>5.      Imiona i nazwiska nauczycieli - opiekunów.</w:t>
      </w:r>
    </w:p>
    <w:p w:rsidR="008D3CFA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  <w:r w:rsidRPr="00217776">
        <w:rPr>
          <w:sz w:val="18"/>
          <w:szCs w:val="18"/>
        </w:rPr>
        <w:t>6.     Adres, telefon (fax), e-mail szkoły (plac</w:t>
      </w:r>
      <w:r>
        <w:rPr>
          <w:sz w:val="18"/>
          <w:szCs w:val="18"/>
        </w:rPr>
        <w:t xml:space="preserve">ówki kulturalnej) i opiekunów. </w:t>
      </w:r>
    </w:p>
    <w:p w:rsidR="008D3CFA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</w:pPr>
    </w:p>
    <w:p w:rsidR="008D3CFA" w:rsidRPr="00815EA2" w:rsidRDefault="008D3CFA" w:rsidP="008D3CFA">
      <w:pPr>
        <w:ind w:right="45"/>
      </w:pPr>
      <w:r>
        <w:t xml:space="preserve">Zasady dostarczania zgłoszeń i nagrań zostały podane w </w:t>
      </w:r>
      <w:hyperlink r:id="rId7" w:anchor="N" w:history="1">
        <w:r>
          <w:rPr>
            <w:rStyle w:val="Hipercze"/>
            <w:b/>
            <w:bCs/>
          </w:rPr>
          <w:t>Regulaminie</w:t>
        </w:r>
      </w:hyperlink>
      <w:r>
        <w:t>.</w:t>
      </w:r>
    </w:p>
    <w:p w:rsidR="008D3CFA" w:rsidRDefault="008D3CFA" w:rsidP="008D3CFA">
      <w:pPr>
        <w:ind w:left="45" w:right="45"/>
        <w:jc w:val="center"/>
        <w:rPr>
          <w:b/>
        </w:rPr>
      </w:pPr>
    </w:p>
    <w:p w:rsidR="008D3CFA" w:rsidRDefault="008D3CFA" w:rsidP="008D3CFA">
      <w:pPr>
        <w:ind w:left="45" w:right="45"/>
        <w:jc w:val="center"/>
        <w:rPr>
          <w:b/>
        </w:rPr>
      </w:pPr>
    </w:p>
    <w:p w:rsidR="008D3CFA" w:rsidRDefault="008D3CFA" w:rsidP="008D3CFA">
      <w:pPr>
        <w:ind w:left="45" w:right="45"/>
        <w:jc w:val="center"/>
        <w:rPr>
          <w:b/>
        </w:rPr>
      </w:pPr>
      <w:r>
        <w:rPr>
          <w:b/>
        </w:rPr>
        <w:t xml:space="preserve">                                                                                                    </w:t>
      </w:r>
      <w:r w:rsidRPr="00113613">
        <w:rPr>
          <w:b/>
        </w:rPr>
        <w:t>  Serdecznie pozdrawiamy</w:t>
      </w:r>
    </w:p>
    <w:p w:rsidR="008D3CFA" w:rsidRDefault="008D3CFA" w:rsidP="008D3CFA">
      <w:pPr>
        <w:ind w:left="45" w:right="45"/>
        <w:jc w:val="center"/>
        <w:rPr>
          <w:b/>
        </w:rPr>
      </w:pPr>
    </w:p>
    <w:p w:rsidR="008D3CFA" w:rsidRDefault="008D3CFA" w:rsidP="008D3CFA">
      <w:pPr>
        <w:ind w:left="45" w:right="45"/>
        <w:jc w:val="center"/>
        <w:rPr>
          <w:i/>
        </w:rPr>
      </w:pPr>
      <w:r w:rsidRPr="00113613">
        <w:rPr>
          <w:b/>
        </w:rPr>
        <w:br/>
      </w:r>
      <w:r>
        <w:t xml:space="preserve">                                                                                                             </w:t>
      </w:r>
      <w:r w:rsidR="00F64C9D">
        <w:rPr>
          <w:i/>
        </w:rPr>
        <w:t>Dyrektor SP nr 19</w:t>
      </w:r>
      <w:r w:rsidRPr="00113613">
        <w:rPr>
          <w:i/>
        </w:rPr>
        <w:t xml:space="preserve">  </w:t>
      </w:r>
      <w:r>
        <w:rPr>
          <w:i/>
        </w:rPr>
        <w:t xml:space="preserve">                                            </w:t>
      </w:r>
    </w:p>
    <w:p w:rsidR="008D3CFA" w:rsidRDefault="008D3CFA" w:rsidP="008D3CFA">
      <w:pPr>
        <w:ind w:left="45" w:right="45"/>
        <w:jc w:val="center"/>
        <w:rPr>
          <w:i/>
        </w:rPr>
      </w:pPr>
      <w:r>
        <w:rPr>
          <w:i/>
        </w:rPr>
        <w:t xml:space="preserve">                                                                                                       z org</w:t>
      </w:r>
      <w:r w:rsidRPr="00113613">
        <w:rPr>
          <w:i/>
        </w:rPr>
        <w:t>anizatorem konkursu.</w:t>
      </w:r>
    </w:p>
    <w:p w:rsidR="008D3CFA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jc w:val="right"/>
        <w:rPr>
          <w:sz w:val="18"/>
          <w:szCs w:val="18"/>
        </w:rPr>
      </w:pPr>
    </w:p>
    <w:p w:rsidR="008D3CFA" w:rsidRPr="00815EA2" w:rsidRDefault="008D3CFA" w:rsidP="008D3CFA">
      <w:pPr>
        <w:tabs>
          <w:tab w:val="num" w:pos="927"/>
        </w:tabs>
        <w:spacing w:before="100" w:beforeAutospacing="1" w:after="100" w:afterAutospacing="1"/>
        <w:ind w:left="952" w:right="45" w:hanging="340"/>
        <w:rPr>
          <w:sz w:val="18"/>
          <w:szCs w:val="18"/>
        </w:rPr>
        <w:sectPr w:rsidR="008D3CFA" w:rsidRPr="00815EA2" w:rsidSect="00815EA2">
          <w:type w:val="continuous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:rsidR="008D3CFA" w:rsidRPr="00D47C29" w:rsidRDefault="008D3CFA" w:rsidP="008D3CFA">
      <w:pPr>
        <w:jc w:val="center"/>
        <w:rPr>
          <w:b/>
          <w:i/>
          <w:color w:val="FF0000"/>
          <w:sz w:val="28"/>
          <w:szCs w:val="28"/>
          <w:u w:val="single"/>
        </w:rPr>
      </w:pPr>
      <w:r w:rsidRPr="00D47C29">
        <w:rPr>
          <w:b/>
          <w:i/>
          <w:color w:val="FF0000"/>
          <w:sz w:val="28"/>
          <w:szCs w:val="28"/>
          <w:u w:val="single"/>
        </w:rPr>
        <w:lastRenderedPageBreak/>
        <w:t>REGULAMIN</w:t>
      </w:r>
    </w:p>
    <w:p w:rsidR="008D3CFA" w:rsidRPr="00B72E98" w:rsidRDefault="008D3CFA" w:rsidP="008D3CFA">
      <w:pPr>
        <w:jc w:val="center"/>
        <w:rPr>
          <w:b/>
          <w:i/>
          <w:sz w:val="28"/>
          <w:szCs w:val="28"/>
          <w:u w:val="single"/>
        </w:rPr>
      </w:pPr>
    </w:p>
    <w:p w:rsidR="008D3CFA" w:rsidRDefault="008D3CFA" w:rsidP="008D3CFA">
      <w:pPr>
        <w:jc w:val="center"/>
        <w:rPr>
          <w:b/>
          <w:u w:val="single"/>
        </w:rPr>
      </w:pPr>
    </w:p>
    <w:p w:rsidR="008D3CFA" w:rsidRPr="00D47C29" w:rsidRDefault="008D3CFA" w:rsidP="008D3CFA">
      <w:pPr>
        <w:jc w:val="center"/>
        <w:rPr>
          <w:b/>
          <w:color w:val="0000FF"/>
          <w:sz w:val="28"/>
          <w:szCs w:val="28"/>
        </w:rPr>
      </w:pPr>
      <w:r>
        <w:rPr>
          <w:b/>
          <w:color w:val="0000FF"/>
          <w:sz w:val="28"/>
          <w:szCs w:val="28"/>
        </w:rPr>
        <w:t>X</w:t>
      </w:r>
      <w:r w:rsidR="00C856A5">
        <w:rPr>
          <w:b/>
          <w:color w:val="0000FF"/>
          <w:sz w:val="28"/>
          <w:szCs w:val="28"/>
        </w:rPr>
        <w:t xml:space="preserve">I </w:t>
      </w:r>
      <w:r w:rsidRPr="00D47C29">
        <w:rPr>
          <w:b/>
          <w:color w:val="0000FF"/>
          <w:sz w:val="28"/>
          <w:szCs w:val="28"/>
        </w:rPr>
        <w:t xml:space="preserve"> FESTIWALU PIOSENKI OBCOJĘZYCZNEJ</w:t>
      </w:r>
    </w:p>
    <w:p w:rsidR="008D3CFA" w:rsidRPr="00B72E98" w:rsidRDefault="008D3CFA" w:rsidP="008D3CFA">
      <w:pPr>
        <w:jc w:val="center"/>
        <w:rPr>
          <w:b/>
          <w:sz w:val="28"/>
          <w:szCs w:val="28"/>
        </w:rPr>
      </w:pPr>
    </w:p>
    <w:p w:rsidR="008D3CFA" w:rsidRDefault="008D3CFA" w:rsidP="008D3CFA">
      <w:pPr>
        <w:jc w:val="center"/>
        <w:rPr>
          <w:b/>
        </w:rPr>
      </w:pPr>
    </w:p>
    <w:p w:rsidR="008D3CFA" w:rsidRPr="00D47C29" w:rsidRDefault="008D3CFA" w:rsidP="008D3CFA">
      <w:pPr>
        <w:jc w:val="both"/>
        <w:rPr>
          <w:b/>
          <w:color w:val="3366FF"/>
          <w:sz w:val="26"/>
          <w:szCs w:val="26"/>
        </w:rPr>
      </w:pPr>
      <w:r w:rsidRPr="00D47C29">
        <w:rPr>
          <w:b/>
          <w:color w:val="3366FF"/>
          <w:sz w:val="26"/>
          <w:szCs w:val="26"/>
        </w:rPr>
        <w:t>I. Cele Festiwalu:</w:t>
      </w:r>
    </w:p>
    <w:p w:rsidR="008D3CFA" w:rsidRDefault="008D3CFA" w:rsidP="008D3CFA">
      <w:pPr>
        <w:jc w:val="both"/>
      </w:pPr>
    </w:p>
    <w:p w:rsidR="008D3CFA" w:rsidRDefault="008D3CFA" w:rsidP="008D3CFA">
      <w:pPr>
        <w:numPr>
          <w:ilvl w:val="0"/>
          <w:numId w:val="1"/>
        </w:numPr>
        <w:jc w:val="both"/>
      </w:pPr>
      <w:r>
        <w:t>Prezentacja umiejętności językowych i wokalnych uczniów.</w:t>
      </w:r>
    </w:p>
    <w:p w:rsidR="008D3CFA" w:rsidRDefault="008D3CFA" w:rsidP="008D3CFA">
      <w:pPr>
        <w:numPr>
          <w:ilvl w:val="0"/>
          <w:numId w:val="1"/>
        </w:numPr>
        <w:jc w:val="both"/>
      </w:pPr>
      <w:r>
        <w:t>Propagowanie nauki języków obcych poprzez formę piosenki.</w:t>
      </w:r>
    </w:p>
    <w:p w:rsidR="008D3CFA" w:rsidRDefault="008D3CFA" w:rsidP="008D3CFA">
      <w:pPr>
        <w:numPr>
          <w:ilvl w:val="0"/>
          <w:numId w:val="1"/>
        </w:numPr>
        <w:jc w:val="both"/>
      </w:pPr>
      <w:r>
        <w:t>Promowanie aktywności twórczej wśród młodzieży.</w:t>
      </w:r>
    </w:p>
    <w:p w:rsidR="008D3CFA" w:rsidRDefault="008D3CFA" w:rsidP="008D3CFA">
      <w:pPr>
        <w:jc w:val="both"/>
      </w:pPr>
    </w:p>
    <w:p w:rsidR="008D3CFA" w:rsidRPr="00D47C29" w:rsidRDefault="008D3CFA" w:rsidP="008D3CFA">
      <w:pPr>
        <w:jc w:val="both"/>
        <w:rPr>
          <w:b/>
          <w:color w:val="3366FF"/>
          <w:sz w:val="26"/>
          <w:szCs w:val="26"/>
        </w:rPr>
      </w:pPr>
      <w:r w:rsidRPr="00D47C29">
        <w:rPr>
          <w:b/>
          <w:color w:val="3366FF"/>
          <w:sz w:val="26"/>
          <w:szCs w:val="26"/>
        </w:rPr>
        <w:t>II. Warunki uczestnictwa:</w:t>
      </w:r>
    </w:p>
    <w:p w:rsidR="008D3CFA" w:rsidRDefault="008D3CFA" w:rsidP="008D3CFA">
      <w:pPr>
        <w:jc w:val="both"/>
      </w:pPr>
    </w:p>
    <w:p w:rsidR="00A36144" w:rsidRDefault="008D3CFA" w:rsidP="008D3CFA">
      <w:pPr>
        <w:numPr>
          <w:ilvl w:val="0"/>
          <w:numId w:val="2"/>
        </w:numPr>
        <w:jc w:val="both"/>
      </w:pPr>
      <w:r>
        <w:t>Wykonawcy występują w jednej g</w:t>
      </w:r>
      <w:r w:rsidR="00A36144">
        <w:t xml:space="preserve">rupie wiekowej uczniów klas 7 i 8 SP oraz </w:t>
      </w:r>
    </w:p>
    <w:p w:rsidR="008D3CFA" w:rsidRDefault="00A36144" w:rsidP="00A36144">
      <w:pPr>
        <w:ind w:left="720"/>
        <w:jc w:val="both"/>
      </w:pPr>
      <w:r>
        <w:t>III gimnazjum.</w:t>
      </w:r>
    </w:p>
    <w:p w:rsidR="008D3CFA" w:rsidRDefault="008D3CFA" w:rsidP="008D3CFA">
      <w:pPr>
        <w:ind w:left="360"/>
        <w:jc w:val="both"/>
      </w:pPr>
    </w:p>
    <w:p w:rsidR="008D3CFA" w:rsidRDefault="008D3CFA" w:rsidP="008D3CFA">
      <w:pPr>
        <w:numPr>
          <w:ilvl w:val="0"/>
          <w:numId w:val="2"/>
        </w:numPr>
        <w:jc w:val="both"/>
      </w:pPr>
      <w:r>
        <w:t>Uczestniczy przygotowują utwory w dowolnych językach obcych w następujących kategoriach łącznie:</w:t>
      </w:r>
    </w:p>
    <w:p w:rsidR="008D3CFA" w:rsidRDefault="008D3CFA" w:rsidP="008D3CFA">
      <w:pPr>
        <w:numPr>
          <w:ilvl w:val="0"/>
          <w:numId w:val="3"/>
        </w:numPr>
        <w:jc w:val="both"/>
      </w:pPr>
      <w:r>
        <w:t>solistów,</w:t>
      </w:r>
    </w:p>
    <w:p w:rsidR="008D3CFA" w:rsidRDefault="00D679FC" w:rsidP="008D3CFA">
      <w:pPr>
        <w:numPr>
          <w:ilvl w:val="0"/>
          <w:numId w:val="3"/>
        </w:numPr>
        <w:jc w:val="both"/>
      </w:pPr>
      <w:r>
        <w:t xml:space="preserve">zespołów </w:t>
      </w:r>
      <w:r w:rsidR="008D3CFA">
        <w:t xml:space="preserve"> (od 2 do 5 osób)</w:t>
      </w:r>
      <w:r w:rsidR="005E6D0F">
        <w:t>.</w:t>
      </w:r>
    </w:p>
    <w:p w:rsidR="008D3CFA" w:rsidRDefault="008D3CFA" w:rsidP="008D3CFA">
      <w:pPr>
        <w:ind w:left="360"/>
        <w:jc w:val="both"/>
      </w:pPr>
      <w:r>
        <w:t xml:space="preserve">      </w:t>
      </w:r>
    </w:p>
    <w:p w:rsidR="008D3CFA" w:rsidRDefault="008D3CFA" w:rsidP="008D3CFA">
      <w:pPr>
        <w:numPr>
          <w:ilvl w:val="0"/>
          <w:numId w:val="2"/>
        </w:numPr>
        <w:jc w:val="both"/>
      </w:pPr>
      <w:r>
        <w:t xml:space="preserve">Wykonawcy prezentują tylko </w:t>
      </w:r>
      <w:r w:rsidRPr="00142D99">
        <w:rPr>
          <w:u w:val="single"/>
        </w:rPr>
        <w:t>jedną piosenkę</w:t>
      </w:r>
      <w:r>
        <w:t>.</w:t>
      </w:r>
    </w:p>
    <w:p w:rsidR="008D3CFA" w:rsidRDefault="008D3CFA" w:rsidP="008D3CFA">
      <w:pPr>
        <w:ind w:left="360"/>
        <w:jc w:val="both"/>
      </w:pPr>
    </w:p>
    <w:p w:rsidR="008D3CFA" w:rsidRDefault="008D3CFA" w:rsidP="008D3CFA">
      <w:pPr>
        <w:numPr>
          <w:ilvl w:val="0"/>
          <w:numId w:val="2"/>
        </w:numPr>
        <w:jc w:val="both"/>
      </w:pPr>
      <w:r>
        <w:t xml:space="preserve">Szkoły lub placówki kulturalne mogą zgłosić do konkursu do trzech piosenek w każdym języku poprzez nadesłanie na </w:t>
      </w:r>
      <w:r w:rsidRPr="00D47C29">
        <w:rPr>
          <w:b/>
          <w:color w:val="FF0000"/>
          <w:u w:val="single"/>
        </w:rPr>
        <w:t>adres</w:t>
      </w:r>
      <w:r w:rsidRPr="00D47C29">
        <w:rPr>
          <w:color w:val="FF0000"/>
        </w:rPr>
        <w:t xml:space="preserve"> </w:t>
      </w:r>
      <w:r>
        <w:t xml:space="preserve">organizatorów </w:t>
      </w:r>
      <w:r w:rsidRPr="00D47C29">
        <w:rPr>
          <w:b/>
          <w:color w:val="FF0000"/>
          <w:u w:val="single"/>
        </w:rPr>
        <w:t>karty zgłoszenia</w:t>
      </w:r>
      <w:r w:rsidR="00F742D5">
        <w:t xml:space="preserve"> oraz płyty CD/pendrive</w:t>
      </w:r>
      <w:r>
        <w:t xml:space="preserve">  z nagraniem podkładu muzycznego.</w:t>
      </w:r>
    </w:p>
    <w:p w:rsidR="008D3CFA" w:rsidRDefault="008D3CFA" w:rsidP="008D3CFA">
      <w:pPr>
        <w:jc w:val="both"/>
      </w:pPr>
    </w:p>
    <w:p w:rsidR="008D3CFA" w:rsidRDefault="008D3CFA" w:rsidP="008D3CFA">
      <w:pPr>
        <w:ind w:left="360"/>
        <w:jc w:val="both"/>
      </w:pPr>
    </w:p>
    <w:p w:rsidR="008D3CFA" w:rsidRDefault="008D3CFA" w:rsidP="008D3CFA">
      <w:pPr>
        <w:numPr>
          <w:ilvl w:val="0"/>
          <w:numId w:val="2"/>
        </w:numPr>
        <w:jc w:val="both"/>
      </w:pPr>
      <w:r>
        <w:t>Do  konkursu organizatorzy kwalifikują uczestników na podstawie nadesłanych nagrań i karty zgłoszenia.</w:t>
      </w:r>
    </w:p>
    <w:p w:rsidR="008D3CFA" w:rsidRDefault="008D3CFA" w:rsidP="008D3CFA">
      <w:pPr>
        <w:ind w:left="360"/>
        <w:jc w:val="both"/>
      </w:pPr>
    </w:p>
    <w:p w:rsidR="008D3CFA" w:rsidRDefault="008D3CFA" w:rsidP="008D3CFA">
      <w:pPr>
        <w:ind w:left="720"/>
        <w:jc w:val="both"/>
      </w:pPr>
      <w:r>
        <w:rPr>
          <w:b/>
          <w:sz w:val="26"/>
          <w:szCs w:val="26"/>
        </w:rPr>
        <w:t xml:space="preserve">        </w:t>
      </w:r>
      <w:r w:rsidRPr="00045AC0">
        <w:rPr>
          <w:b/>
          <w:sz w:val="26"/>
          <w:szCs w:val="26"/>
        </w:rPr>
        <w:t>Uwaga!</w:t>
      </w:r>
      <w:r>
        <w:t xml:space="preserve"> Płyty należy dokładnie opisać (wykonawca, tytuł piosenki,  </w:t>
      </w:r>
    </w:p>
    <w:p w:rsidR="008D3CFA" w:rsidRDefault="008D3CFA" w:rsidP="008D3CFA">
      <w:pPr>
        <w:ind w:left="720"/>
        <w:jc w:val="both"/>
      </w:pPr>
      <w:r>
        <w:rPr>
          <w:b/>
          <w:sz w:val="26"/>
          <w:szCs w:val="26"/>
        </w:rPr>
        <w:t xml:space="preserve">                      </w:t>
      </w:r>
      <w:r>
        <w:t>instytucja).</w:t>
      </w:r>
    </w:p>
    <w:p w:rsidR="008D3CFA" w:rsidRDefault="006332E8" w:rsidP="008D3CFA">
      <w:pPr>
        <w:numPr>
          <w:ilvl w:val="1"/>
          <w:numId w:val="2"/>
        </w:numPr>
        <w:jc w:val="both"/>
      </w:pPr>
      <w:r>
        <w:t>W przypadk</w:t>
      </w:r>
      <w:r w:rsidR="00045B86">
        <w:t>u</w:t>
      </w:r>
      <w:r w:rsidR="008D3CFA">
        <w:t>, gdy jedna instytucja zgłasza kilka piosenek, prosimy o przestrzegan</w:t>
      </w:r>
      <w:r>
        <w:t>ie zasady, aby na jednej płycie/pendrive</w:t>
      </w:r>
      <w:r w:rsidR="008D3CFA">
        <w:t xml:space="preserve"> znajdował się tylko jeden podkład muzyczny.</w:t>
      </w:r>
    </w:p>
    <w:p w:rsidR="008D3CFA" w:rsidRDefault="008D3CFA" w:rsidP="008D3CFA">
      <w:pPr>
        <w:numPr>
          <w:ilvl w:val="1"/>
          <w:numId w:val="2"/>
        </w:numPr>
        <w:jc w:val="both"/>
      </w:pPr>
      <w:r>
        <w:t>Wszystkie nadesłane na konkurs nagrania</w:t>
      </w:r>
      <w:r w:rsidR="00D679FC">
        <w:t xml:space="preserve"> można będ</w:t>
      </w:r>
      <w:r w:rsidR="006332E8">
        <w:t>zie odebrać w po  konkursie</w:t>
      </w:r>
      <w:r>
        <w:t>.</w:t>
      </w:r>
    </w:p>
    <w:p w:rsidR="008D3CFA" w:rsidRDefault="008D3CFA" w:rsidP="008D3CFA">
      <w:pPr>
        <w:ind w:left="1080"/>
        <w:jc w:val="both"/>
      </w:pPr>
    </w:p>
    <w:p w:rsidR="008D3CFA" w:rsidRDefault="008D3CFA" w:rsidP="008D3CFA">
      <w:pPr>
        <w:numPr>
          <w:ilvl w:val="0"/>
          <w:numId w:val="2"/>
        </w:numPr>
        <w:jc w:val="both"/>
      </w:pPr>
      <w:r>
        <w:t>Podkładem muzyczny</w:t>
      </w:r>
      <w:r w:rsidR="00045B86">
        <w:t>m</w:t>
      </w:r>
      <w:r>
        <w:t xml:space="preserve"> może być akompaniament uczniów (należy zaznaczyć w karcie zgłoszenia) bądź nagranie ins</w:t>
      </w:r>
      <w:r w:rsidR="00D679FC">
        <w:t>trumentalne na płycie CD lub pendrive</w:t>
      </w:r>
      <w:r>
        <w:t>; niedopuszczalne są nagrane partie wokalne drugiego głosu oraz chórków.</w:t>
      </w:r>
    </w:p>
    <w:p w:rsidR="008D3CFA" w:rsidRDefault="008D3CFA" w:rsidP="008D3CFA">
      <w:pPr>
        <w:ind w:left="360"/>
        <w:jc w:val="both"/>
      </w:pPr>
    </w:p>
    <w:p w:rsidR="008D3CFA" w:rsidRDefault="008D3CFA" w:rsidP="008D3CFA">
      <w:pPr>
        <w:numPr>
          <w:ilvl w:val="0"/>
          <w:numId w:val="2"/>
        </w:numPr>
        <w:jc w:val="both"/>
      </w:pPr>
      <w:r>
        <w:t>Organizatorzy zastrzegają sobie prawo do niekomercyjnego opublikowa</w:t>
      </w:r>
      <w:r w:rsidR="00045B86">
        <w:t>nia nagrań i zdjęć z konkursu</w:t>
      </w:r>
      <w:r>
        <w:t xml:space="preserve"> w Internecie.</w:t>
      </w:r>
    </w:p>
    <w:p w:rsidR="00506F9C" w:rsidRDefault="00506F9C" w:rsidP="00506F9C">
      <w:pPr>
        <w:pStyle w:val="Akapitzlist"/>
      </w:pPr>
    </w:p>
    <w:p w:rsidR="00506F9C" w:rsidRPr="00157F32" w:rsidRDefault="00506F9C" w:rsidP="00506F9C">
      <w:pPr>
        <w:rPr>
          <w:sz w:val="22"/>
          <w:szCs w:val="22"/>
        </w:rPr>
      </w:pPr>
    </w:p>
    <w:p w:rsidR="00506F9C" w:rsidRPr="00506F9C" w:rsidRDefault="00506F9C" w:rsidP="00506F9C">
      <w:pPr>
        <w:pStyle w:val="Akapitzlist"/>
        <w:numPr>
          <w:ilvl w:val="0"/>
          <w:numId w:val="2"/>
        </w:numPr>
        <w:jc w:val="both"/>
      </w:pPr>
      <w:r w:rsidRPr="00506F9C">
        <w:lastRenderedPageBreak/>
        <w:t>Uczestnicy wyrażają zgodę na przetwarzanie swoich danych osobowych zawartych w zgłoszeniu udziału w Festiwalu Piosenki Obcojęzycznej dla potrzeb niezbędnych do realizacji konkursu, zgodnie z Rozporządzeniem Parlamentu Europejskiego i Rady (UE) 2016/679 z dnia 27 kwietnia 2016 roku oraz ustawą z dnia 10 maja 2018 roku o ochronie danych os</w:t>
      </w:r>
      <w:r w:rsidR="005E6D0F">
        <w:t xml:space="preserve">obowych (Dz.U.2018 poz. 1000). </w:t>
      </w:r>
      <w:r w:rsidRPr="00506F9C">
        <w:t>Administratorem danych osobowych uczestników pozostaje Szkoła Podstawowa nr 19 w Bydgoszczy</w:t>
      </w:r>
      <w:r w:rsidR="005E6D0F">
        <w:t>.</w:t>
      </w:r>
    </w:p>
    <w:p w:rsidR="008D3CFA" w:rsidRDefault="008D3CFA" w:rsidP="008D3CFA">
      <w:pPr>
        <w:jc w:val="both"/>
      </w:pPr>
    </w:p>
    <w:p w:rsidR="00997B8F" w:rsidRDefault="00997B8F" w:rsidP="008D3CFA">
      <w:pPr>
        <w:jc w:val="both"/>
      </w:pPr>
    </w:p>
    <w:p w:rsidR="008D3CFA" w:rsidRPr="00D47C29" w:rsidRDefault="008D3CFA" w:rsidP="008D3CFA">
      <w:pPr>
        <w:jc w:val="both"/>
        <w:rPr>
          <w:b/>
          <w:color w:val="3366FF"/>
          <w:sz w:val="26"/>
          <w:szCs w:val="26"/>
        </w:rPr>
      </w:pPr>
      <w:r w:rsidRPr="00D47C29">
        <w:rPr>
          <w:b/>
          <w:color w:val="3366FF"/>
          <w:sz w:val="26"/>
          <w:szCs w:val="26"/>
        </w:rPr>
        <w:t>III. Ocena i nagrody:</w:t>
      </w:r>
    </w:p>
    <w:p w:rsidR="008D3CFA" w:rsidRDefault="008D3CFA" w:rsidP="008D3CFA">
      <w:pPr>
        <w:jc w:val="both"/>
      </w:pPr>
    </w:p>
    <w:p w:rsidR="008D3CFA" w:rsidRDefault="008D3CFA" w:rsidP="008D3CFA">
      <w:pPr>
        <w:numPr>
          <w:ilvl w:val="0"/>
          <w:numId w:val="4"/>
        </w:numPr>
        <w:jc w:val="both"/>
      </w:pPr>
      <w:r>
        <w:t>W składzie jury znajdują się muzycy i nauczyciele języków obcych, którzy nie przygotowują uczestników Festiwalu oraz przedstawiciele sponsora (fakultatywnie)</w:t>
      </w:r>
      <w:r w:rsidR="005E6D0F">
        <w:t>,</w:t>
      </w:r>
      <w:r>
        <w:t xml:space="preserve"> </w:t>
      </w:r>
      <w:r w:rsidR="005E6D0F">
        <w:br/>
      </w:r>
      <w:r>
        <w:t>a także przedstawiciel Kujawsko-Pomorskiego Kuratora Oświaty.</w:t>
      </w:r>
    </w:p>
    <w:p w:rsidR="008D3CFA" w:rsidRDefault="008D3CFA" w:rsidP="008D3CFA">
      <w:pPr>
        <w:numPr>
          <w:ilvl w:val="0"/>
          <w:numId w:val="4"/>
        </w:numPr>
        <w:jc w:val="both"/>
      </w:pPr>
      <w:r>
        <w:t>Jurorzy oceniający wykonawców podczas przesłuchań konkursowych będą brać pod uwagę:</w:t>
      </w:r>
    </w:p>
    <w:p w:rsidR="008D3CFA" w:rsidRDefault="008D3CFA" w:rsidP="008D3CFA">
      <w:pPr>
        <w:ind w:left="360"/>
        <w:jc w:val="both"/>
      </w:pPr>
    </w:p>
    <w:p w:rsidR="008D3CFA" w:rsidRDefault="008D3CFA" w:rsidP="008D3CFA">
      <w:pPr>
        <w:numPr>
          <w:ilvl w:val="1"/>
          <w:numId w:val="4"/>
        </w:numPr>
        <w:jc w:val="both"/>
      </w:pPr>
      <w:r>
        <w:t>dobór repertuaru (odpowiedni do wieku wykonawcy) i stronę muzyczną (opracowanie i stopień trudności wykonywanego utworu),</w:t>
      </w:r>
    </w:p>
    <w:p w:rsidR="008D3CFA" w:rsidRDefault="008D3CFA" w:rsidP="008D3CFA">
      <w:pPr>
        <w:numPr>
          <w:ilvl w:val="1"/>
          <w:numId w:val="4"/>
        </w:numPr>
        <w:jc w:val="both"/>
      </w:pPr>
      <w:r>
        <w:t>poprawność językową,</w:t>
      </w:r>
    </w:p>
    <w:p w:rsidR="008D3CFA" w:rsidRDefault="008D3CFA" w:rsidP="008D3CFA">
      <w:pPr>
        <w:numPr>
          <w:ilvl w:val="1"/>
          <w:numId w:val="4"/>
        </w:numPr>
        <w:jc w:val="both"/>
      </w:pPr>
      <w:r>
        <w:t>ogólne wrażenie artystyczne.</w:t>
      </w:r>
    </w:p>
    <w:p w:rsidR="008D3CFA" w:rsidRDefault="008D3CFA" w:rsidP="008D3CFA">
      <w:pPr>
        <w:ind w:left="1080"/>
        <w:jc w:val="both"/>
      </w:pPr>
    </w:p>
    <w:p w:rsidR="008D3CFA" w:rsidRDefault="008D3CFA" w:rsidP="008D3CFA">
      <w:pPr>
        <w:numPr>
          <w:ilvl w:val="0"/>
          <w:numId w:val="4"/>
        </w:numPr>
        <w:jc w:val="both"/>
      </w:pPr>
      <w:r>
        <w:t>Jury może przyznać nagrody – miejsca od I – do III or</w:t>
      </w:r>
      <w:r w:rsidR="005E6D0F">
        <w:t>a</w:t>
      </w:r>
      <w:r>
        <w:t xml:space="preserve">z wyróżnienia (w tym również dla uczniów akompaniujących). </w:t>
      </w:r>
    </w:p>
    <w:p w:rsidR="008D3CFA" w:rsidRDefault="008D3CFA" w:rsidP="008D3CFA">
      <w:pPr>
        <w:numPr>
          <w:ilvl w:val="0"/>
          <w:numId w:val="4"/>
        </w:numPr>
        <w:jc w:val="both"/>
      </w:pPr>
      <w:r>
        <w:t>Oficjalne wyniki zostaną ogłoszone po zakończeniu konkursu.</w:t>
      </w:r>
    </w:p>
    <w:p w:rsidR="008D3CFA" w:rsidRDefault="008D3CFA" w:rsidP="008D3CFA">
      <w:pPr>
        <w:jc w:val="both"/>
      </w:pPr>
    </w:p>
    <w:p w:rsidR="008D3CFA" w:rsidRDefault="008D3CFA" w:rsidP="008D3CFA">
      <w:pPr>
        <w:jc w:val="both"/>
      </w:pPr>
    </w:p>
    <w:p w:rsidR="008D3CFA" w:rsidRPr="00E62719" w:rsidRDefault="008D3CFA" w:rsidP="008D3CFA">
      <w:pPr>
        <w:jc w:val="center"/>
        <w:rPr>
          <w:b/>
        </w:rPr>
      </w:pPr>
      <w:r w:rsidRPr="00E62719">
        <w:rPr>
          <w:b/>
        </w:rPr>
        <w:t>Organizatorzy zastrzegają sobie prawo do zmian w regulaminie.</w:t>
      </w:r>
    </w:p>
    <w:p w:rsidR="008D3CFA" w:rsidRPr="00E62719" w:rsidRDefault="008D3CFA" w:rsidP="008D3CFA">
      <w:pPr>
        <w:jc w:val="center"/>
        <w:rPr>
          <w:b/>
        </w:rPr>
      </w:pPr>
    </w:p>
    <w:p w:rsidR="008D3CFA" w:rsidRPr="00672FAA" w:rsidRDefault="008D3CFA" w:rsidP="008D3CFA">
      <w:pPr>
        <w:jc w:val="center"/>
        <w:rPr>
          <w:color w:val="FF0000"/>
        </w:rPr>
      </w:pPr>
      <w:r w:rsidRPr="00672FAA">
        <w:rPr>
          <w:color w:val="FF0000"/>
        </w:rPr>
        <w:t xml:space="preserve"> </w:t>
      </w:r>
      <w:r w:rsidR="00997B8F">
        <w:rPr>
          <w:b/>
          <w:color w:val="FF0000"/>
        </w:rPr>
        <w:t>K</w:t>
      </w:r>
      <w:r w:rsidRPr="00672FAA">
        <w:rPr>
          <w:b/>
          <w:color w:val="FF0000"/>
        </w:rPr>
        <w:t>art</w:t>
      </w:r>
      <w:r w:rsidR="00997B8F">
        <w:rPr>
          <w:b/>
          <w:color w:val="FF0000"/>
        </w:rPr>
        <w:t>y</w:t>
      </w:r>
      <w:r w:rsidRPr="00672FAA">
        <w:rPr>
          <w:b/>
          <w:color w:val="FF0000"/>
        </w:rPr>
        <w:t xml:space="preserve"> zgłoszeń</w:t>
      </w:r>
      <w:r w:rsidRPr="00672FAA">
        <w:rPr>
          <w:color w:val="FF0000"/>
        </w:rPr>
        <w:t xml:space="preserve"> wraz z nagraniami </w:t>
      </w:r>
      <w:r w:rsidR="00506F9C">
        <w:rPr>
          <w:color w:val="FF0000"/>
        </w:rPr>
        <w:t>należy przesłać do</w:t>
      </w:r>
      <w:r w:rsidR="00997B8F">
        <w:rPr>
          <w:color w:val="FF0000"/>
        </w:rPr>
        <w:t xml:space="preserve"> organizatora do </w:t>
      </w:r>
    </w:p>
    <w:p w:rsidR="008D3CFA" w:rsidRPr="00672FAA" w:rsidRDefault="008D3CFA" w:rsidP="008D3CFA">
      <w:pPr>
        <w:jc w:val="center"/>
        <w:rPr>
          <w:color w:val="FF0000"/>
        </w:rPr>
      </w:pPr>
      <w:r w:rsidRPr="00672FAA">
        <w:rPr>
          <w:color w:val="FF0000"/>
        </w:rPr>
        <w:t xml:space="preserve"> </w:t>
      </w:r>
    </w:p>
    <w:p w:rsidR="008D3CFA" w:rsidRPr="00A803A7" w:rsidRDefault="00997B8F" w:rsidP="008D3CFA">
      <w:pPr>
        <w:jc w:val="center"/>
        <w:rPr>
          <w:b/>
          <w:color w:val="FF0000"/>
          <w:sz w:val="36"/>
          <w:szCs w:val="36"/>
          <w:u w:val="single"/>
        </w:rPr>
      </w:pPr>
      <w:r>
        <w:rPr>
          <w:b/>
          <w:color w:val="FF0000"/>
          <w:sz w:val="36"/>
          <w:szCs w:val="36"/>
          <w:u w:val="single"/>
        </w:rPr>
        <w:t xml:space="preserve"> 17.05.2019</w:t>
      </w:r>
      <w:r w:rsidR="008D3CFA" w:rsidRPr="00A803A7">
        <w:rPr>
          <w:b/>
          <w:color w:val="FF0000"/>
          <w:sz w:val="36"/>
          <w:szCs w:val="36"/>
          <w:u w:val="single"/>
        </w:rPr>
        <w:t>r.</w:t>
      </w:r>
    </w:p>
    <w:p w:rsidR="008D3CFA" w:rsidRDefault="008D3CFA" w:rsidP="008D3CFA">
      <w:pPr>
        <w:jc w:val="center"/>
        <w:rPr>
          <w:b/>
          <w:sz w:val="28"/>
          <w:szCs w:val="28"/>
        </w:rPr>
      </w:pPr>
    </w:p>
    <w:p w:rsidR="008D3CFA" w:rsidRDefault="00997B8F" w:rsidP="008D3CFA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(sekretariat SP nr 19</w:t>
      </w:r>
      <w:r w:rsidR="008D3CFA" w:rsidRPr="00E62719">
        <w:rPr>
          <w:b/>
          <w:sz w:val="26"/>
          <w:szCs w:val="26"/>
        </w:rPr>
        <w:t>, ul. Kapliczna 7, 85-775 Bydgoszcz)</w:t>
      </w:r>
    </w:p>
    <w:p w:rsidR="008D3CFA" w:rsidRDefault="008D3CFA" w:rsidP="008D3CFA">
      <w:pPr>
        <w:jc w:val="center"/>
        <w:rPr>
          <w:b/>
          <w:sz w:val="26"/>
          <w:szCs w:val="26"/>
        </w:rPr>
      </w:pPr>
    </w:p>
    <w:p w:rsidR="008D3CFA" w:rsidRDefault="008D3CFA" w:rsidP="008D3CFA">
      <w:pPr>
        <w:jc w:val="center"/>
        <w:rPr>
          <w:b/>
          <w:sz w:val="26"/>
          <w:szCs w:val="26"/>
        </w:rPr>
      </w:pPr>
    </w:p>
    <w:p w:rsidR="008D3CFA" w:rsidRDefault="008D3CFA" w:rsidP="008D3CFA">
      <w:pPr>
        <w:jc w:val="center"/>
        <w:rPr>
          <w:b/>
          <w:sz w:val="26"/>
          <w:szCs w:val="26"/>
        </w:rPr>
      </w:pPr>
    </w:p>
    <w:p w:rsidR="008D3CFA" w:rsidRPr="00997B8F" w:rsidRDefault="00997B8F" w:rsidP="00997B8F">
      <w:pPr>
        <w:jc w:val="center"/>
        <w:rPr>
          <w:b/>
          <w:color w:val="00B0F0"/>
          <w:sz w:val="32"/>
          <w:szCs w:val="32"/>
        </w:rPr>
      </w:pPr>
      <w:r>
        <w:rPr>
          <w:b/>
          <w:color w:val="0000FF"/>
          <w:sz w:val="40"/>
          <w:szCs w:val="40"/>
        </w:rPr>
        <w:t xml:space="preserve"> </w:t>
      </w:r>
      <w:r w:rsidRPr="00997B8F">
        <w:rPr>
          <w:b/>
          <w:color w:val="00B0F0"/>
          <w:sz w:val="32"/>
          <w:szCs w:val="32"/>
        </w:rPr>
        <w:t xml:space="preserve">FESTIWAL odbędzie się </w:t>
      </w:r>
    </w:p>
    <w:p w:rsidR="008D3CFA" w:rsidRPr="00997B8F" w:rsidRDefault="008D3CFA" w:rsidP="00997B8F">
      <w:pPr>
        <w:jc w:val="center"/>
        <w:rPr>
          <w:b/>
          <w:color w:val="00B0F0"/>
          <w:sz w:val="32"/>
          <w:szCs w:val="32"/>
        </w:rPr>
      </w:pPr>
    </w:p>
    <w:p w:rsidR="008D3CFA" w:rsidRPr="00997B8F" w:rsidRDefault="00997B8F" w:rsidP="00997B8F">
      <w:pPr>
        <w:jc w:val="center"/>
        <w:rPr>
          <w:b/>
          <w:color w:val="00B0F0"/>
          <w:sz w:val="32"/>
          <w:szCs w:val="32"/>
        </w:rPr>
      </w:pPr>
      <w:r w:rsidRPr="00997B8F">
        <w:rPr>
          <w:b/>
          <w:color w:val="00B0F0"/>
          <w:sz w:val="32"/>
          <w:szCs w:val="32"/>
        </w:rPr>
        <w:t>w sali gimnastycznej SP nr 19</w:t>
      </w:r>
    </w:p>
    <w:p w:rsidR="008D3CFA" w:rsidRPr="00672FAA" w:rsidRDefault="008D3CFA" w:rsidP="008D3CFA">
      <w:pPr>
        <w:jc w:val="center"/>
        <w:rPr>
          <w:b/>
          <w:color w:val="FF0000"/>
          <w:sz w:val="26"/>
          <w:szCs w:val="26"/>
        </w:rPr>
      </w:pPr>
    </w:p>
    <w:p w:rsidR="008D3CFA" w:rsidRPr="00506F9C" w:rsidRDefault="00997B8F" w:rsidP="00506F9C">
      <w:pPr>
        <w:jc w:val="center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24. maja</w:t>
      </w:r>
      <w:r w:rsidR="008D3CFA">
        <w:rPr>
          <w:b/>
          <w:color w:val="FF0000"/>
          <w:sz w:val="36"/>
          <w:szCs w:val="36"/>
        </w:rPr>
        <w:t xml:space="preserve"> 201</w:t>
      </w:r>
      <w:r>
        <w:rPr>
          <w:b/>
          <w:color w:val="FF0000"/>
          <w:sz w:val="36"/>
          <w:szCs w:val="36"/>
        </w:rPr>
        <w:t>9</w:t>
      </w:r>
      <w:r w:rsidR="008D3CFA">
        <w:rPr>
          <w:b/>
          <w:color w:val="FF0000"/>
          <w:sz w:val="36"/>
          <w:szCs w:val="36"/>
        </w:rPr>
        <w:t>r. – godz. 10</w:t>
      </w:r>
      <w:r w:rsidR="008D3CFA" w:rsidRPr="00672FAA">
        <w:rPr>
          <w:b/>
          <w:color w:val="FF0000"/>
          <w:sz w:val="36"/>
          <w:szCs w:val="36"/>
        </w:rPr>
        <w:t>:30</w:t>
      </w:r>
    </w:p>
    <w:p w:rsidR="008D3CFA" w:rsidRDefault="008D3CFA" w:rsidP="008D3CFA">
      <w:pPr>
        <w:jc w:val="center"/>
        <w:rPr>
          <w:b/>
          <w:sz w:val="26"/>
          <w:szCs w:val="26"/>
        </w:rPr>
      </w:pPr>
    </w:p>
    <w:p w:rsidR="008D3CFA" w:rsidRDefault="008D3CFA" w:rsidP="008D3CFA">
      <w:pPr>
        <w:jc w:val="center"/>
        <w:rPr>
          <w:b/>
          <w:sz w:val="26"/>
          <w:szCs w:val="26"/>
        </w:rPr>
      </w:pPr>
    </w:p>
    <w:p w:rsidR="008D3CFA" w:rsidRPr="00EA43C7" w:rsidRDefault="008D3CFA" w:rsidP="008D3CFA">
      <w:pPr>
        <w:spacing w:line="360" w:lineRule="auto"/>
        <w:jc w:val="center"/>
        <w:rPr>
          <w:b/>
          <w:color w:val="333399"/>
          <w:sz w:val="26"/>
          <w:szCs w:val="26"/>
        </w:rPr>
      </w:pPr>
      <w:r w:rsidRPr="00D47C29">
        <w:rPr>
          <w:b/>
          <w:color w:val="333399"/>
          <w:sz w:val="26"/>
          <w:szCs w:val="26"/>
        </w:rPr>
        <w:t xml:space="preserve">Bliższe informacje : </w:t>
      </w:r>
    </w:p>
    <w:p w:rsidR="008D3CFA" w:rsidRPr="00AF7CAB" w:rsidRDefault="008D3CFA" w:rsidP="008D3CFA">
      <w:pPr>
        <w:spacing w:line="360" w:lineRule="auto"/>
        <w:jc w:val="center"/>
        <w:rPr>
          <w:b/>
          <w:color w:val="333399"/>
          <w:sz w:val="26"/>
          <w:szCs w:val="26"/>
        </w:rPr>
      </w:pPr>
      <w:r>
        <w:rPr>
          <w:b/>
          <w:color w:val="333399"/>
          <w:sz w:val="26"/>
          <w:szCs w:val="26"/>
        </w:rPr>
        <w:t xml:space="preserve">     </w:t>
      </w:r>
      <w:r w:rsidR="00997B8F">
        <w:rPr>
          <w:b/>
          <w:color w:val="333399"/>
          <w:sz w:val="26"/>
          <w:szCs w:val="26"/>
        </w:rPr>
        <w:t>Marta Łangowska tel. 601 31 88 89</w:t>
      </w:r>
    </w:p>
    <w:p w:rsidR="008D3CFA" w:rsidRPr="00E95605" w:rsidRDefault="008D3CFA" w:rsidP="00997B8F">
      <w:pPr>
        <w:spacing w:line="360" w:lineRule="auto"/>
        <w:jc w:val="center"/>
        <w:rPr>
          <w:b/>
          <w:color w:val="333399"/>
          <w:sz w:val="26"/>
          <w:szCs w:val="26"/>
        </w:rPr>
      </w:pPr>
      <w:r w:rsidRPr="00EA43C7">
        <w:rPr>
          <w:b/>
          <w:color w:val="333399"/>
          <w:sz w:val="26"/>
          <w:szCs w:val="26"/>
        </w:rPr>
        <w:t xml:space="preserve">       </w:t>
      </w:r>
      <w:r w:rsidR="00997B8F">
        <w:rPr>
          <w:b/>
          <w:color w:val="333399"/>
          <w:sz w:val="26"/>
          <w:szCs w:val="26"/>
        </w:rPr>
        <w:t>e – mail     marta_doman@wp.pl</w:t>
      </w:r>
    </w:p>
    <w:p w:rsidR="00E33038" w:rsidRDefault="00E33038"/>
    <w:p w:rsidR="00594EC2" w:rsidRDefault="00594EC2"/>
    <w:p w:rsidR="00594EC2" w:rsidRDefault="00594EC2"/>
    <w:p w:rsidR="00594EC2" w:rsidRDefault="00594EC2"/>
    <w:p w:rsidR="00594EC2" w:rsidRDefault="00594EC2"/>
    <w:p w:rsidR="00594EC2" w:rsidRPr="00E0312C" w:rsidRDefault="00594EC2" w:rsidP="00594EC2">
      <w:pPr>
        <w:rPr>
          <w:sz w:val="16"/>
          <w:szCs w:val="16"/>
        </w:rPr>
      </w:pPr>
      <w:r w:rsidRPr="00E0312C">
        <w:rPr>
          <w:sz w:val="16"/>
          <w:szCs w:val="16"/>
        </w:rPr>
        <w:t>……………………………………</w:t>
      </w:r>
    </w:p>
    <w:p w:rsidR="00594EC2" w:rsidRDefault="00594EC2" w:rsidP="00594EC2">
      <w:pPr>
        <w:rPr>
          <w:sz w:val="16"/>
          <w:szCs w:val="16"/>
        </w:rPr>
      </w:pPr>
      <w:r w:rsidRPr="00E0312C">
        <w:rPr>
          <w:sz w:val="16"/>
          <w:szCs w:val="16"/>
        </w:rPr>
        <w:t>pieczęć szkoły/placówki</w:t>
      </w:r>
    </w:p>
    <w:p w:rsidR="00594EC2" w:rsidRPr="00E0312C" w:rsidRDefault="00594EC2" w:rsidP="00594EC2">
      <w:pPr>
        <w:rPr>
          <w:sz w:val="16"/>
          <w:szCs w:val="16"/>
        </w:rPr>
      </w:pPr>
    </w:p>
    <w:p w:rsidR="00594EC2" w:rsidRPr="00E0312C" w:rsidRDefault="00594EC2" w:rsidP="00594EC2">
      <w:pPr>
        <w:jc w:val="center"/>
        <w:rPr>
          <w:b/>
          <w:sz w:val="28"/>
          <w:szCs w:val="28"/>
        </w:rPr>
      </w:pPr>
      <w:r w:rsidRPr="00E0312C">
        <w:rPr>
          <w:b/>
          <w:sz w:val="28"/>
          <w:szCs w:val="28"/>
        </w:rPr>
        <w:t>KARTA ZGŁOSZENIOWA</w:t>
      </w:r>
    </w:p>
    <w:p w:rsidR="00594EC2" w:rsidRDefault="00594EC2" w:rsidP="00594EC2">
      <w:pPr>
        <w:rPr>
          <w:sz w:val="28"/>
          <w:szCs w:val="28"/>
        </w:rPr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2976"/>
        <w:gridCol w:w="1418"/>
        <w:gridCol w:w="2410"/>
        <w:gridCol w:w="1950"/>
      </w:tblGrid>
      <w:tr w:rsidR="00594EC2" w:rsidTr="00594EC2">
        <w:tc>
          <w:tcPr>
            <w:tcW w:w="534" w:type="dxa"/>
          </w:tcPr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</w:p>
          <w:p w:rsidR="00594EC2" w:rsidRPr="00E0312C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E0312C">
              <w:rPr>
                <w:b/>
                <w:sz w:val="18"/>
                <w:szCs w:val="18"/>
              </w:rPr>
              <w:t>l.p</w:t>
            </w:r>
            <w:proofErr w:type="spellEnd"/>
          </w:p>
        </w:tc>
        <w:tc>
          <w:tcPr>
            <w:tcW w:w="2976" w:type="dxa"/>
          </w:tcPr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</w:p>
          <w:p w:rsidR="00594EC2" w:rsidRPr="00E0312C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r w:rsidRPr="00E0312C">
              <w:rPr>
                <w:b/>
                <w:sz w:val="18"/>
                <w:szCs w:val="18"/>
              </w:rPr>
              <w:t>Imię i nazwisko oraz wiek wykonawcy/wykonawców</w:t>
            </w:r>
          </w:p>
          <w:p w:rsidR="00594EC2" w:rsidRPr="00E0312C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r w:rsidRPr="00E0312C">
              <w:rPr>
                <w:b/>
                <w:sz w:val="18"/>
                <w:szCs w:val="18"/>
              </w:rPr>
              <w:t>(nazwa zespołu)</w:t>
            </w:r>
          </w:p>
        </w:tc>
        <w:tc>
          <w:tcPr>
            <w:tcW w:w="1418" w:type="dxa"/>
          </w:tcPr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</w:p>
          <w:p w:rsidR="00594EC2" w:rsidRPr="00E0312C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r w:rsidRPr="00E0312C">
              <w:rPr>
                <w:b/>
                <w:sz w:val="18"/>
                <w:szCs w:val="18"/>
              </w:rPr>
              <w:t>Podkład muzyczny</w:t>
            </w:r>
          </w:p>
          <w:p w:rsidR="00594EC2" w:rsidRPr="00E0312C" w:rsidRDefault="00594EC2" w:rsidP="00474B71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</w:t>
            </w:r>
            <w:proofErr w:type="spellStart"/>
            <w:r>
              <w:rPr>
                <w:b/>
                <w:sz w:val="16"/>
                <w:szCs w:val="16"/>
              </w:rPr>
              <w:t>akomp.</w:t>
            </w:r>
            <w:r w:rsidRPr="00E0312C">
              <w:rPr>
                <w:b/>
                <w:sz w:val="16"/>
                <w:szCs w:val="16"/>
              </w:rPr>
              <w:t>własny</w:t>
            </w:r>
            <w:proofErr w:type="spellEnd"/>
            <w:r w:rsidRPr="00E0312C">
              <w:rPr>
                <w:b/>
                <w:sz w:val="16"/>
                <w:szCs w:val="16"/>
              </w:rPr>
              <w:t>, płyta CD/pendrive)</w:t>
            </w:r>
          </w:p>
        </w:tc>
        <w:tc>
          <w:tcPr>
            <w:tcW w:w="2410" w:type="dxa"/>
          </w:tcPr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</w:p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r w:rsidRPr="00E0312C">
              <w:rPr>
                <w:b/>
                <w:sz w:val="18"/>
                <w:szCs w:val="18"/>
              </w:rPr>
              <w:t xml:space="preserve">Tytuł piosenki </w:t>
            </w:r>
          </w:p>
          <w:p w:rsidR="00594EC2" w:rsidRPr="00E0312C" w:rsidRDefault="00594EC2" w:rsidP="00474B71">
            <w:pPr>
              <w:jc w:val="center"/>
              <w:rPr>
                <w:b/>
                <w:sz w:val="16"/>
                <w:szCs w:val="16"/>
              </w:rPr>
            </w:pPr>
            <w:r w:rsidRPr="00E0312C">
              <w:rPr>
                <w:b/>
                <w:sz w:val="16"/>
                <w:szCs w:val="16"/>
              </w:rPr>
              <w:t>(język)</w:t>
            </w:r>
          </w:p>
        </w:tc>
        <w:tc>
          <w:tcPr>
            <w:tcW w:w="1950" w:type="dxa"/>
          </w:tcPr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</w:p>
          <w:p w:rsidR="00594EC2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r w:rsidRPr="00E0312C">
              <w:rPr>
                <w:b/>
                <w:sz w:val="18"/>
                <w:szCs w:val="18"/>
              </w:rPr>
              <w:t xml:space="preserve">Imię i nazwisko opiekuna wraz z nr telefonu i adresem </w:t>
            </w:r>
          </w:p>
          <w:p w:rsidR="00594EC2" w:rsidRPr="00E0312C" w:rsidRDefault="00594EC2" w:rsidP="00474B71">
            <w:pPr>
              <w:jc w:val="center"/>
              <w:rPr>
                <w:b/>
                <w:sz w:val="18"/>
                <w:szCs w:val="18"/>
              </w:rPr>
            </w:pPr>
            <w:r w:rsidRPr="00E0312C">
              <w:rPr>
                <w:b/>
                <w:sz w:val="18"/>
                <w:szCs w:val="18"/>
              </w:rPr>
              <w:t>e-mail</w:t>
            </w:r>
          </w:p>
        </w:tc>
      </w:tr>
      <w:tr w:rsidR="00594EC2" w:rsidTr="00594EC2">
        <w:tc>
          <w:tcPr>
            <w:tcW w:w="534" w:type="dxa"/>
          </w:tcPr>
          <w:p w:rsidR="00594EC2" w:rsidRDefault="00594EC2" w:rsidP="00474B71">
            <w:pPr>
              <w:rPr>
                <w:sz w:val="28"/>
                <w:szCs w:val="28"/>
              </w:rPr>
            </w:pPr>
          </w:p>
        </w:tc>
        <w:tc>
          <w:tcPr>
            <w:tcW w:w="2976" w:type="dxa"/>
          </w:tcPr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  <w:p w:rsidR="00594EC2" w:rsidRDefault="00594EC2" w:rsidP="00474B71">
            <w:pPr>
              <w:rPr>
                <w:sz w:val="28"/>
                <w:szCs w:val="28"/>
              </w:rPr>
            </w:pPr>
          </w:p>
        </w:tc>
        <w:tc>
          <w:tcPr>
            <w:tcW w:w="1418" w:type="dxa"/>
          </w:tcPr>
          <w:p w:rsidR="00594EC2" w:rsidRDefault="00594EC2" w:rsidP="00474B71">
            <w:pPr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594EC2" w:rsidRDefault="00594EC2" w:rsidP="00474B71">
            <w:pPr>
              <w:rPr>
                <w:sz w:val="28"/>
                <w:szCs w:val="28"/>
              </w:rPr>
            </w:pPr>
          </w:p>
        </w:tc>
        <w:tc>
          <w:tcPr>
            <w:tcW w:w="1950" w:type="dxa"/>
          </w:tcPr>
          <w:p w:rsidR="00594EC2" w:rsidRDefault="00594EC2" w:rsidP="00474B71">
            <w:pPr>
              <w:rPr>
                <w:sz w:val="28"/>
                <w:szCs w:val="28"/>
              </w:rPr>
            </w:pPr>
          </w:p>
        </w:tc>
      </w:tr>
    </w:tbl>
    <w:p w:rsidR="00594EC2" w:rsidRDefault="00594EC2">
      <w:bookmarkStart w:id="0" w:name="_GoBack"/>
      <w:bookmarkEnd w:id="0"/>
    </w:p>
    <w:sectPr w:rsidR="00594EC2" w:rsidSect="00E330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77327"/>
    <w:multiLevelType w:val="hybridMultilevel"/>
    <w:tmpl w:val="8522D2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0984A56"/>
    <w:multiLevelType w:val="hybridMultilevel"/>
    <w:tmpl w:val="4D007C5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5AD3B87"/>
    <w:multiLevelType w:val="hybridMultilevel"/>
    <w:tmpl w:val="A492F65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1F95A57"/>
    <w:multiLevelType w:val="hybridMultilevel"/>
    <w:tmpl w:val="10642228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yNzcyNjG3NDWzNDdT0lEKTi0uzszPAykwrAUAeVE/4iwAAAA="/>
  </w:docVars>
  <w:rsids>
    <w:rsidRoot w:val="008D3CFA"/>
    <w:rsid w:val="00005FD9"/>
    <w:rsid w:val="00045B86"/>
    <w:rsid w:val="00166017"/>
    <w:rsid w:val="00330882"/>
    <w:rsid w:val="0033092A"/>
    <w:rsid w:val="003955B6"/>
    <w:rsid w:val="003F2A2B"/>
    <w:rsid w:val="0046619D"/>
    <w:rsid w:val="00506F9C"/>
    <w:rsid w:val="005844F7"/>
    <w:rsid w:val="00594EC2"/>
    <w:rsid w:val="005E6D0F"/>
    <w:rsid w:val="00613114"/>
    <w:rsid w:val="006332E8"/>
    <w:rsid w:val="006F452F"/>
    <w:rsid w:val="007C2684"/>
    <w:rsid w:val="008D3CFA"/>
    <w:rsid w:val="00911DD6"/>
    <w:rsid w:val="00997B8F"/>
    <w:rsid w:val="00A17256"/>
    <w:rsid w:val="00A36144"/>
    <w:rsid w:val="00AA11AE"/>
    <w:rsid w:val="00B952C3"/>
    <w:rsid w:val="00C11A33"/>
    <w:rsid w:val="00C856A5"/>
    <w:rsid w:val="00D163AB"/>
    <w:rsid w:val="00D679FC"/>
    <w:rsid w:val="00DD1242"/>
    <w:rsid w:val="00E33038"/>
    <w:rsid w:val="00F64C9D"/>
    <w:rsid w:val="00F74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D3C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qFormat/>
    <w:rsid w:val="008D3C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8D3CFA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styleId="Hipercze">
    <w:name w:val="Hyperlink"/>
    <w:rsid w:val="008D3CFA"/>
    <w:rPr>
      <w:color w:val="0000FF"/>
      <w:u w:val="single"/>
    </w:rPr>
  </w:style>
  <w:style w:type="table" w:styleId="Tabela-Siatka">
    <w:name w:val="Table Grid"/>
    <w:basedOn w:val="Standardowy"/>
    <w:uiPriority w:val="39"/>
    <w:rsid w:val="00594EC2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6F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dfpo.republika.pl/regulami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fpo.republika.pl/regulamin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786</Words>
  <Characters>4719</Characters>
  <Application>Microsoft Office Word</Application>
  <DocSecurity>0</DocSecurity>
  <Lines>39</Lines>
  <Paragraphs>10</Paragraphs>
  <ScaleCrop>false</ScaleCrop>
  <Company>Toshiba</Company>
  <LinksUpToDate>false</LinksUpToDate>
  <CharactersWithSpaces>5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Ostrowska</cp:lastModifiedBy>
  <cp:revision>29</cp:revision>
  <dcterms:created xsi:type="dcterms:W3CDTF">2017-02-18T17:30:00Z</dcterms:created>
  <dcterms:modified xsi:type="dcterms:W3CDTF">2019-03-05T16:37:00Z</dcterms:modified>
</cp:coreProperties>
</file>